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42031" w14:textId="1E2357F9" w:rsidR="00BC2957" w:rsidRDefault="00BC2957" w:rsidP="64E12C04">
      <w:pPr>
        <w:jc w:val="center"/>
        <w:rPr>
          <w:rFonts w:ascii="Arial" w:eastAsiaTheme="minorEastAsia" w:hAnsi="Arial" w:cs="Arial"/>
        </w:rPr>
      </w:pPr>
      <w:r w:rsidRPr="64E12C04">
        <w:rPr>
          <w:rFonts w:ascii="Arial" w:eastAsiaTheme="minorEastAsia" w:hAnsi="Arial" w:cs="Arial"/>
          <w:b/>
          <w:bCs/>
        </w:rPr>
        <w:t>Self-assessment tool to be completed by the Postdoc before completing the IDP</w:t>
      </w:r>
      <w:r>
        <w:br/>
      </w:r>
    </w:p>
    <w:p w14:paraId="0B12138B" w14:textId="77777777" w:rsidR="009E5C82" w:rsidRPr="009E5C82" w:rsidRDefault="009E5C82" w:rsidP="009E5C82">
      <w:pPr>
        <w:keepNext/>
        <w:spacing w:after="200"/>
        <w:rPr>
          <w:rFonts w:asciiTheme="majorHAnsi" w:eastAsiaTheme="minorEastAsia" w:hAnsiTheme="majorHAnsi" w:cstheme="majorHAnsi"/>
          <w:i/>
          <w:iCs/>
          <w:color w:val="1F497D" w:themeColor="text2"/>
          <w:sz w:val="16"/>
          <w:szCs w:val="18"/>
        </w:rPr>
      </w:pPr>
      <w:r w:rsidRPr="009E5C82">
        <w:rPr>
          <w:rFonts w:asciiTheme="majorHAnsi" w:eastAsiaTheme="minorEastAsia" w:hAnsiTheme="majorHAnsi" w:cstheme="majorHAnsi"/>
          <w:b/>
          <w:i/>
          <w:iCs/>
          <w:color w:val="1F497D" w:themeColor="text2"/>
          <w:sz w:val="16"/>
          <w:szCs w:val="18"/>
        </w:rPr>
        <w:t xml:space="preserve">National Postdoctoral Association (NPA) Core Competencies Self-Assessment </w:t>
      </w:r>
      <w:r w:rsidRPr="009E5C82">
        <w:rPr>
          <w:rFonts w:asciiTheme="majorHAnsi" w:eastAsiaTheme="minorEastAsia" w:hAnsiTheme="majorHAnsi" w:cstheme="majorHAnsi"/>
          <w:b/>
          <w:i/>
          <w:iCs/>
          <w:noProof/>
          <w:color w:val="1F497D" w:themeColor="text2"/>
          <w:sz w:val="16"/>
          <w:szCs w:val="18"/>
        </w:rPr>
        <w:t>Checklist</w:t>
      </w:r>
      <w:r w:rsidRPr="009E5C82">
        <w:rPr>
          <w:rFonts w:asciiTheme="majorHAnsi" w:eastAsiaTheme="minorEastAsia" w:hAnsiTheme="majorHAnsi" w:cstheme="majorHAnsi"/>
          <w:b/>
          <w:iCs/>
          <w:color w:val="1F497D" w:themeColor="text2"/>
          <w:sz w:val="16"/>
          <w:szCs w:val="18"/>
        </w:rPr>
        <w:t xml:space="preserve">. </w:t>
      </w:r>
      <w:r w:rsidRPr="009E5C82">
        <w:rPr>
          <w:rFonts w:asciiTheme="majorHAnsi" w:eastAsiaTheme="minorEastAsia" w:hAnsiTheme="majorHAnsi" w:cstheme="majorHAnsi"/>
          <w:iCs/>
          <w:color w:val="1F497D" w:themeColor="text2"/>
          <w:sz w:val="16"/>
          <w:szCs w:val="18"/>
        </w:rPr>
        <w:t xml:space="preserve"> Rate your current level of development in each of the following, with </w:t>
      </w:r>
      <w:r w:rsidRPr="009E5C82">
        <w:rPr>
          <w:rFonts w:asciiTheme="majorHAnsi" w:eastAsiaTheme="minorEastAsia" w:hAnsiTheme="majorHAnsi" w:cstheme="majorHAnsi"/>
          <w:iCs/>
          <w:noProof/>
          <w:color w:val="1F497D" w:themeColor="text2"/>
          <w:sz w:val="16"/>
          <w:szCs w:val="18"/>
        </w:rPr>
        <w:t>1</w:t>
      </w:r>
      <w:r w:rsidRPr="009E5C82">
        <w:rPr>
          <w:rFonts w:asciiTheme="majorHAnsi" w:eastAsiaTheme="minorEastAsia" w:hAnsiTheme="majorHAnsi" w:cstheme="majorHAnsi"/>
          <w:iCs/>
          <w:color w:val="1F497D" w:themeColor="text2"/>
          <w:sz w:val="16"/>
          <w:szCs w:val="18"/>
        </w:rPr>
        <w:t xml:space="preserve"> being “needs attention” and </w:t>
      </w:r>
      <w:r w:rsidRPr="009E5C82">
        <w:rPr>
          <w:rFonts w:asciiTheme="majorHAnsi" w:eastAsiaTheme="minorEastAsia" w:hAnsiTheme="majorHAnsi" w:cstheme="majorHAnsi"/>
          <w:iCs/>
          <w:noProof/>
          <w:color w:val="1F497D" w:themeColor="text2"/>
          <w:sz w:val="16"/>
          <w:szCs w:val="18"/>
        </w:rPr>
        <w:t>9</w:t>
      </w:r>
      <w:r w:rsidRPr="009E5C82">
        <w:rPr>
          <w:rFonts w:asciiTheme="majorHAnsi" w:eastAsiaTheme="minorEastAsia" w:hAnsiTheme="majorHAnsi" w:cstheme="majorHAnsi"/>
          <w:iCs/>
          <w:color w:val="1F497D" w:themeColor="text2"/>
          <w:sz w:val="16"/>
          <w:szCs w:val="18"/>
        </w:rPr>
        <w:t xml:space="preserve"> being “extremely competent.” For more information on these competencies, please visit </w:t>
      </w:r>
      <w:hyperlink r:id="rId7" w:history="1">
        <w:r w:rsidRPr="009E5C82">
          <w:rPr>
            <w:rFonts w:asciiTheme="majorHAnsi" w:eastAsiaTheme="minorEastAsia" w:hAnsiTheme="majorHAnsi" w:cstheme="majorHAnsi"/>
            <w:iCs/>
            <w:color w:val="0000FF" w:themeColor="hyperlink"/>
            <w:sz w:val="16"/>
            <w:szCs w:val="18"/>
            <w:u w:val="single"/>
          </w:rPr>
          <w:t>www.nationalpostdoc.org/competencies</w:t>
        </w:r>
      </w:hyperlink>
      <w:r w:rsidRPr="009E5C82">
        <w:rPr>
          <w:rFonts w:asciiTheme="majorHAnsi" w:eastAsiaTheme="minorEastAsia" w:hAnsiTheme="majorHAnsi" w:cstheme="majorHAnsi"/>
          <w:iCs/>
          <w:color w:val="1F497D" w:themeColor="text2"/>
          <w:sz w:val="16"/>
          <w:szCs w:val="18"/>
        </w:rPr>
        <w:t>.</w:t>
      </w:r>
    </w:p>
    <w:tbl>
      <w:tblPr>
        <w:tblStyle w:val="GridTable4-Accent51"/>
        <w:tblW w:w="10975" w:type="dxa"/>
        <w:tblLayout w:type="fixed"/>
        <w:tblLook w:val="04A0" w:firstRow="1" w:lastRow="0" w:firstColumn="1" w:lastColumn="0" w:noHBand="0" w:noVBand="1"/>
      </w:tblPr>
      <w:tblGrid>
        <w:gridCol w:w="6921"/>
        <w:gridCol w:w="353"/>
        <w:gridCol w:w="354"/>
        <w:gridCol w:w="354"/>
        <w:gridCol w:w="354"/>
        <w:gridCol w:w="354"/>
        <w:gridCol w:w="395"/>
        <w:gridCol w:w="398"/>
        <w:gridCol w:w="439"/>
        <w:gridCol w:w="434"/>
        <w:gridCol w:w="619"/>
      </w:tblGrid>
      <w:tr w:rsidR="00BC2957" w:rsidRPr="00BC2957" w14:paraId="6AB5A232" w14:textId="77777777" w:rsidTr="64E12C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5E4127B7" w14:textId="77777777" w:rsidR="00BC2957" w:rsidRPr="00BC2957" w:rsidRDefault="00BC2957" w:rsidP="00BC2957">
            <w:pPr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Competencies</w:t>
            </w:r>
          </w:p>
        </w:tc>
        <w:tc>
          <w:tcPr>
            <w:tcW w:w="353" w:type="dxa"/>
          </w:tcPr>
          <w:p w14:paraId="049D90CB" w14:textId="77777777" w:rsidR="00BC2957" w:rsidRPr="00BC2957" w:rsidRDefault="00BC2957" w:rsidP="00BC29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1</w:t>
            </w:r>
          </w:p>
        </w:tc>
        <w:tc>
          <w:tcPr>
            <w:tcW w:w="354" w:type="dxa"/>
          </w:tcPr>
          <w:p w14:paraId="2BC87225" w14:textId="77777777" w:rsidR="00BC2957" w:rsidRPr="00BC2957" w:rsidRDefault="00BC2957" w:rsidP="00BC29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2</w:t>
            </w:r>
          </w:p>
        </w:tc>
        <w:tc>
          <w:tcPr>
            <w:tcW w:w="354" w:type="dxa"/>
          </w:tcPr>
          <w:p w14:paraId="43CFCA56" w14:textId="77777777" w:rsidR="00BC2957" w:rsidRPr="00BC2957" w:rsidRDefault="00BC2957" w:rsidP="00BC29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3</w:t>
            </w:r>
          </w:p>
        </w:tc>
        <w:tc>
          <w:tcPr>
            <w:tcW w:w="354" w:type="dxa"/>
          </w:tcPr>
          <w:p w14:paraId="1592175E" w14:textId="77777777" w:rsidR="00BC2957" w:rsidRPr="00BC2957" w:rsidRDefault="00BC2957" w:rsidP="00BC29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4</w:t>
            </w:r>
          </w:p>
        </w:tc>
        <w:tc>
          <w:tcPr>
            <w:tcW w:w="354" w:type="dxa"/>
          </w:tcPr>
          <w:p w14:paraId="209727A0" w14:textId="77777777" w:rsidR="00BC2957" w:rsidRPr="00BC2957" w:rsidRDefault="00BC2957" w:rsidP="00BC29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5</w:t>
            </w:r>
          </w:p>
        </w:tc>
        <w:tc>
          <w:tcPr>
            <w:tcW w:w="395" w:type="dxa"/>
          </w:tcPr>
          <w:p w14:paraId="61D7DA9F" w14:textId="77777777" w:rsidR="00BC2957" w:rsidRPr="00BC2957" w:rsidRDefault="00BC2957" w:rsidP="00BC29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6</w:t>
            </w:r>
          </w:p>
        </w:tc>
        <w:tc>
          <w:tcPr>
            <w:tcW w:w="398" w:type="dxa"/>
          </w:tcPr>
          <w:p w14:paraId="30EAFA20" w14:textId="77777777" w:rsidR="00BC2957" w:rsidRPr="00BC2957" w:rsidRDefault="00BC2957" w:rsidP="00BC29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7</w:t>
            </w:r>
          </w:p>
        </w:tc>
        <w:tc>
          <w:tcPr>
            <w:tcW w:w="439" w:type="dxa"/>
          </w:tcPr>
          <w:p w14:paraId="418A7AD6" w14:textId="77777777" w:rsidR="00BC2957" w:rsidRPr="00BC2957" w:rsidRDefault="00BC2957" w:rsidP="00BC29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8</w:t>
            </w:r>
          </w:p>
        </w:tc>
        <w:tc>
          <w:tcPr>
            <w:tcW w:w="434" w:type="dxa"/>
          </w:tcPr>
          <w:p w14:paraId="78973C14" w14:textId="77777777" w:rsidR="00BC2957" w:rsidRPr="00BC2957" w:rsidRDefault="00BC2957" w:rsidP="00BC29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9</w:t>
            </w:r>
          </w:p>
        </w:tc>
        <w:tc>
          <w:tcPr>
            <w:tcW w:w="619" w:type="dxa"/>
          </w:tcPr>
          <w:p w14:paraId="5CE8D163" w14:textId="77777777" w:rsidR="00BC2957" w:rsidRPr="00BC2957" w:rsidRDefault="00BC2957" w:rsidP="00BC29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n/a</w:t>
            </w:r>
          </w:p>
        </w:tc>
      </w:tr>
      <w:tr w:rsidR="00BC2957" w:rsidRPr="00BC2957" w14:paraId="756CE84C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551C5332" w14:textId="77777777" w:rsidR="00BC2957" w:rsidRPr="00BC2957" w:rsidRDefault="00BC2957" w:rsidP="00BC2957">
            <w:pPr>
              <w:numPr>
                <w:ilvl w:val="0"/>
                <w:numId w:val="1"/>
              </w:numPr>
              <w:contextualSpacing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Discipline-specific conceptual knowledge</w:t>
            </w:r>
          </w:p>
        </w:tc>
        <w:tc>
          <w:tcPr>
            <w:tcW w:w="353" w:type="dxa"/>
          </w:tcPr>
          <w:p w14:paraId="3AB088B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17ACA3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EACC77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56C38F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3D2C3A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27A7FE8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72DBA73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FAA57E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74FADC8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56EA4BD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0C98F613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6E18A058" w14:textId="2D766FB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 xml:space="preserve">Analytical Approach to </w:t>
            </w:r>
            <w:r w:rsidRPr="00E13053">
              <w:rPr>
                <w:rFonts w:asciiTheme="majorHAnsi" w:hAnsiTheme="majorHAnsi" w:cstheme="majorHAnsi"/>
                <w:sz w:val="18"/>
              </w:rPr>
              <w:t xml:space="preserve">Defining </w:t>
            </w:r>
            <w:r w:rsidR="003C61C1" w:rsidRPr="00E13053">
              <w:rPr>
                <w:rFonts w:asciiTheme="majorHAnsi" w:hAnsiTheme="majorHAnsi" w:cstheme="majorHAnsi"/>
                <w:sz w:val="18"/>
              </w:rPr>
              <w:t xml:space="preserve">Research </w:t>
            </w:r>
            <w:r w:rsidRPr="00BC2957">
              <w:rPr>
                <w:rFonts w:asciiTheme="majorHAnsi" w:hAnsiTheme="majorHAnsi" w:cstheme="majorHAnsi"/>
                <w:sz w:val="18"/>
              </w:rPr>
              <w:t>Questions</w:t>
            </w:r>
          </w:p>
        </w:tc>
        <w:tc>
          <w:tcPr>
            <w:tcW w:w="353" w:type="dxa"/>
          </w:tcPr>
          <w:p w14:paraId="41CC502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62C79B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346DB4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057965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B2FC6D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02EB6C1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1C9F57C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27F6119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260E424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0C113E8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72299334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6324E462" w14:textId="2133365B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Design of</w:t>
            </w:r>
            <w:r w:rsidRPr="00E13053">
              <w:rPr>
                <w:rFonts w:asciiTheme="majorHAnsi" w:hAnsiTheme="majorHAnsi" w:cstheme="majorHAnsi"/>
                <w:sz w:val="18"/>
              </w:rPr>
              <w:t xml:space="preserve"> </w:t>
            </w:r>
            <w:r w:rsidR="003C61C1" w:rsidRPr="00E13053">
              <w:rPr>
                <w:rFonts w:asciiTheme="majorHAnsi" w:hAnsiTheme="majorHAnsi" w:cstheme="majorHAnsi"/>
                <w:sz w:val="18"/>
              </w:rPr>
              <w:t xml:space="preserve">Research </w:t>
            </w:r>
            <w:r w:rsidRPr="00BC2957">
              <w:rPr>
                <w:rFonts w:asciiTheme="majorHAnsi" w:hAnsiTheme="majorHAnsi" w:cstheme="majorHAnsi"/>
                <w:sz w:val="18"/>
              </w:rPr>
              <w:t>Hypotheses</w:t>
            </w:r>
          </w:p>
        </w:tc>
        <w:tc>
          <w:tcPr>
            <w:tcW w:w="353" w:type="dxa"/>
          </w:tcPr>
          <w:p w14:paraId="195A674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C3818C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F1B874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E21615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1A1444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72C5AF8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24EB0C4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842078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4827D82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3B9C31A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1CF9C6E8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4001334B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Ability to learn complex new subjects quickly</w:t>
            </w:r>
          </w:p>
        </w:tc>
        <w:tc>
          <w:tcPr>
            <w:tcW w:w="353" w:type="dxa"/>
          </w:tcPr>
          <w:p w14:paraId="0919926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51217D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229633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8CFA26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095FB1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04CEB1F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088E404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54458F3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0B93B7C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3CFEFB4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5B1A83B3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3550610A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Interpretation and Analysis of Data</w:t>
            </w:r>
          </w:p>
        </w:tc>
        <w:tc>
          <w:tcPr>
            <w:tcW w:w="353" w:type="dxa"/>
          </w:tcPr>
          <w:p w14:paraId="67A77D4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F7E9D1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75D0B9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7936FD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E362A8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5F094E7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0313D62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2B0BE62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0289E27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EC15D0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681ACE33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233B56C0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Critical Thinking</w:t>
            </w:r>
          </w:p>
        </w:tc>
        <w:tc>
          <w:tcPr>
            <w:tcW w:w="353" w:type="dxa"/>
          </w:tcPr>
          <w:p w14:paraId="367BCCB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669F8A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A73F208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D1909E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49EADF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1684300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683238F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9C0CBE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245A304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32FB272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6ED90840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67656719" w14:textId="77777777" w:rsidR="00BC2957" w:rsidRPr="00BC2957" w:rsidRDefault="00BC2957" w:rsidP="00BC2957">
            <w:pPr>
              <w:numPr>
                <w:ilvl w:val="0"/>
                <w:numId w:val="1"/>
              </w:numPr>
              <w:contextualSpacing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Professional/Research Skill Development</w:t>
            </w:r>
          </w:p>
        </w:tc>
        <w:tc>
          <w:tcPr>
            <w:tcW w:w="353" w:type="dxa"/>
          </w:tcPr>
          <w:p w14:paraId="38310B7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C92995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F11A42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2D253B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9E16EA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085E4C0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2497F9E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755A8CF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2DE0056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063D0AE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41BC31E0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171E7D82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Literature Search Strategies and Effective Interpretation</w:t>
            </w:r>
          </w:p>
        </w:tc>
        <w:tc>
          <w:tcPr>
            <w:tcW w:w="353" w:type="dxa"/>
          </w:tcPr>
          <w:p w14:paraId="07C19A4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94761A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27A9D7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4F8790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B472F3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24EA797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52429E1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0B7228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6CB591C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0CA56FB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61518201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6BD22927" w14:textId="386A1F63" w:rsidR="00BC2957" w:rsidRPr="003C61C1" w:rsidRDefault="00BC2957" w:rsidP="00BC2957">
            <w:pPr>
              <w:ind w:left="720"/>
              <w:rPr>
                <w:rFonts w:asciiTheme="majorHAnsi" w:hAnsiTheme="majorHAnsi" w:cstheme="majorHAnsi"/>
                <w:color w:val="FF0000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Experimental Design</w:t>
            </w:r>
            <w:r w:rsidR="003C61C1">
              <w:rPr>
                <w:rFonts w:asciiTheme="majorHAnsi" w:hAnsiTheme="majorHAnsi" w:cstheme="majorHAnsi"/>
                <w:sz w:val="18"/>
              </w:rPr>
              <w:t xml:space="preserve"> </w:t>
            </w:r>
            <w:r w:rsidR="003C61C1">
              <w:rPr>
                <w:rFonts w:asciiTheme="majorHAnsi" w:hAnsiTheme="majorHAnsi" w:cstheme="majorHAnsi"/>
                <w:color w:val="FF0000"/>
                <w:sz w:val="18"/>
              </w:rPr>
              <w:t>(if relevant)</w:t>
            </w:r>
          </w:p>
        </w:tc>
        <w:tc>
          <w:tcPr>
            <w:tcW w:w="353" w:type="dxa"/>
          </w:tcPr>
          <w:p w14:paraId="7881A1A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023271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FA033D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FF2853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5EC95D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703C7E2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5BC017A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73581CC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165530E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5D42A8C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010B2446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0EF5448C" w14:textId="48A82FD0" w:rsidR="00BC2957" w:rsidRPr="003C61C1" w:rsidRDefault="00BC2957" w:rsidP="00BC2957">
            <w:pPr>
              <w:ind w:left="720"/>
              <w:rPr>
                <w:rFonts w:asciiTheme="majorHAnsi" w:hAnsiTheme="majorHAnsi" w:cstheme="majorHAnsi"/>
                <w:color w:val="FF0000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Statistical Analysis</w:t>
            </w:r>
            <w:r w:rsidR="003C61C1">
              <w:rPr>
                <w:rFonts w:asciiTheme="majorHAnsi" w:hAnsiTheme="majorHAnsi" w:cstheme="majorHAnsi"/>
                <w:sz w:val="18"/>
              </w:rPr>
              <w:t xml:space="preserve"> </w:t>
            </w:r>
            <w:r w:rsidR="003C61C1">
              <w:rPr>
                <w:rFonts w:asciiTheme="majorHAnsi" w:hAnsiTheme="majorHAnsi" w:cstheme="majorHAnsi"/>
                <w:color w:val="FF0000"/>
                <w:sz w:val="18"/>
              </w:rPr>
              <w:t>(if relevant)</w:t>
            </w:r>
          </w:p>
        </w:tc>
        <w:tc>
          <w:tcPr>
            <w:tcW w:w="353" w:type="dxa"/>
          </w:tcPr>
          <w:p w14:paraId="72535CB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318B89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66F3AA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42AB7F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5DF992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6E02552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6A890AD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2672908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141F9FD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1C443DFF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51875104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237B5398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Data Analysis and Interpretation</w:t>
            </w:r>
          </w:p>
        </w:tc>
        <w:tc>
          <w:tcPr>
            <w:tcW w:w="353" w:type="dxa"/>
          </w:tcPr>
          <w:p w14:paraId="4D42B09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27E0D1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8C9781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40FBA9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A75A58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6E5BAC6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4DF25B3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5A123D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71E9D6E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32E68BA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7AD73ECF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009C6179" w14:textId="7146696E" w:rsidR="00BC2957" w:rsidRPr="00BC2957" w:rsidRDefault="00895BD4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Problem Solving</w:t>
            </w:r>
            <w:r w:rsidR="00BC2957" w:rsidRPr="00BC2957">
              <w:rPr>
                <w:rFonts w:asciiTheme="majorHAnsi" w:hAnsiTheme="majorHAnsi" w:cstheme="majorHAnsi"/>
                <w:sz w:val="18"/>
              </w:rPr>
              <w:t xml:space="preserve"> and Troubleshooting/Providing Solutions</w:t>
            </w:r>
          </w:p>
        </w:tc>
        <w:tc>
          <w:tcPr>
            <w:tcW w:w="353" w:type="dxa"/>
          </w:tcPr>
          <w:p w14:paraId="0A541F5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84267C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69329B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6B46ED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30CA5F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7746C9B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71B66AE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7E2FAA2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05A0A29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E89784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2E9DC26C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6CCA6769" w14:textId="77777777" w:rsidR="00BC2957" w:rsidRPr="00BC2957" w:rsidRDefault="00BC2957" w:rsidP="00BC2957">
            <w:pPr>
              <w:numPr>
                <w:ilvl w:val="0"/>
                <w:numId w:val="1"/>
              </w:numPr>
              <w:contextualSpacing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Communication Skills</w:t>
            </w:r>
          </w:p>
        </w:tc>
        <w:tc>
          <w:tcPr>
            <w:tcW w:w="353" w:type="dxa"/>
          </w:tcPr>
          <w:p w14:paraId="2BEE113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718592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C21210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DFC1C8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BDF0F8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5762A4F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7E60C25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10D9A6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61E8CD1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3B11A2C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264C9B" w:rsidRPr="00BC2957" w14:paraId="198CA725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753869D2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Written Presentations</w:t>
            </w:r>
          </w:p>
        </w:tc>
        <w:tc>
          <w:tcPr>
            <w:tcW w:w="353" w:type="dxa"/>
          </w:tcPr>
          <w:p w14:paraId="10408D2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77418B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BE4EE8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89EDCBF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1877E5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4606289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754F2A8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791F58E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42A28A6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0A5892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0DCDAA1C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43F4EC9D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Oral Presentations</w:t>
            </w:r>
          </w:p>
        </w:tc>
        <w:tc>
          <w:tcPr>
            <w:tcW w:w="353" w:type="dxa"/>
          </w:tcPr>
          <w:p w14:paraId="2626296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10E997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821AC7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EE31DD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9FC803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66CED5C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27EB33F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053659D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11203F6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1D2E21A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264C9B" w:rsidRPr="00BC2957" w14:paraId="28250D95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2603AE9E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Teaching</w:t>
            </w:r>
          </w:p>
        </w:tc>
        <w:tc>
          <w:tcPr>
            <w:tcW w:w="353" w:type="dxa"/>
          </w:tcPr>
          <w:p w14:paraId="764EB0F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3E7340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7C454D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1F7F44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06333C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78C5B63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53ECA89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390D534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4F41504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17B2243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5424EA2C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3086C34E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Interpersonal Communication</w:t>
            </w:r>
          </w:p>
        </w:tc>
        <w:tc>
          <w:tcPr>
            <w:tcW w:w="353" w:type="dxa"/>
          </w:tcPr>
          <w:p w14:paraId="3CFF475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86019A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9C45DE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D54338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249812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48EBCCF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1922205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4D3FFEA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2B18297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58FBEFA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264C9B" w:rsidRPr="00BC2957" w14:paraId="277805C4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27388F66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Special Situations/Conflict Resolution</w:t>
            </w:r>
          </w:p>
        </w:tc>
        <w:tc>
          <w:tcPr>
            <w:tcW w:w="353" w:type="dxa"/>
          </w:tcPr>
          <w:p w14:paraId="3FE207B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D4F7C4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D60A15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F1A5AC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11850E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1CE500B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18585E6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112B053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3A7455C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1C0C85D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1D493B58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4281F690" w14:textId="77777777" w:rsidR="00BC2957" w:rsidRPr="00BC2957" w:rsidRDefault="00BC2957" w:rsidP="00BC2957">
            <w:pPr>
              <w:numPr>
                <w:ilvl w:val="0"/>
                <w:numId w:val="1"/>
              </w:numPr>
              <w:contextualSpacing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Professionalism</w:t>
            </w:r>
          </w:p>
        </w:tc>
        <w:tc>
          <w:tcPr>
            <w:tcW w:w="353" w:type="dxa"/>
          </w:tcPr>
          <w:p w14:paraId="0EDCBB4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50A02F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C1F911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20E32B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5BD618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4D52CB2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7C48C54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0EC5F9E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5C11188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16E654A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264C9B" w:rsidRPr="00BC2957" w14:paraId="51CB70CF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1D7661CF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Workplace</w:t>
            </w:r>
          </w:p>
        </w:tc>
        <w:tc>
          <w:tcPr>
            <w:tcW w:w="353" w:type="dxa"/>
          </w:tcPr>
          <w:p w14:paraId="6192F69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E0A3DF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9F8216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F25F26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DD1945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6C35950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5EA3982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4510927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27D0B77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0D1AA22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4317D7C7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04B38959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Institutional</w:t>
            </w:r>
          </w:p>
        </w:tc>
        <w:tc>
          <w:tcPr>
            <w:tcW w:w="353" w:type="dxa"/>
          </w:tcPr>
          <w:p w14:paraId="76A8CE2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4F8CE0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805077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3FC0BB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759464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46E964B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02C8807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0F433F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137B289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6D0CB6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264C9B" w:rsidRPr="00BC2957" w14:paraId="67053A92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04BDD154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Collegial</w:t>
            </w:r>
          </w:p>
        </w:tc>
        <w:tc>
          <w:tcPr>
            <w:tcW w:w="353" w:type="dxa"/>
          </w:tcPr>
          <w:p w14:paraId="0114237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CA041B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B054AD8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515052F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2747ED8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1A32E2B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2D311DF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5057542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4143A08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5A721E6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486E43ED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4EA4D51F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Universal</w:t>
            </w:r>
          </w:p>
        </w:tc>
        <w:tc>
          <w:tcPr>
            <w:tcW w:w="353" w:type="dxa"/>
          </w:tcPr>
          <w:p w14:paraId="2490D73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39C068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3B27A4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10AA3F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0419D1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60344B1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5131224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4FD83E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6CB9AA3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29C367B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264C9B" w:rsidRPr="00BC2957" w14:paraId="16426316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4930A547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Work Ethic</w:t>
            </w:r>
          </w:p>
        </w:tc>
        <w:tc>
          <w:tcPr>
            <w:tcW w:w="353" w:type="dxa"/>
          </w:tcPr>
          <w:p w14:paraId="6A4167E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A3B5A2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1FEC9E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694C28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3F717C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2956EA68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066B607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060700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6EB76CC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0DD3ED4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49AF1030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0BDFEF81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Responsiveness to Feedback</w:t>
            </w:r>
          </w:p>
        </w:tc>
        <w:tc>
          <w:tcPr>
            <w:tcW w:w="353" w:type="dxa"/>
          </w:tcPr>
          <w:p w14:paraId="28F3D74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D97314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C49A91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0E8915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51CF3C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42C1CB9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1FAC9B6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3BD28AB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171FA50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340BF47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264C9B" w:rsidRPr="00BC2957" w14:paraId="041BE211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5C0CE4CB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In-person Networking Skills</w:t>
            </w:r>
          </w:p>
        </w:tc>
        <w:tc>
          <w:tcPr>
            <w:tcW w:w="353" w:type="dxa"/>
          </w:tcPr>
          <w:p w14:paraId="75B2140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BB7AAB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01DC5B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137BC8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2484AD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2A6C75DF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1DF2BC5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0430154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43ADC73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CC09B8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6A7D1FED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3CBC4D10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Online Networking Profile</w:t>
            </w:r>
          </w:p>
        </w:tc>
        <w:tc>
          <w:tcPr>
            <w:tcW w:w="353" w:type="dxa"/>
          </w:tcPr>
          <w:p w14:paraId="1EE5431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C4ABE5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A75D1C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4FE5B0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CF7B05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05345F9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4544960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733C406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6980135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1732C7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264C9B" w:rsidRPr="00BC2957" w14:paraId="32029C6D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5D3EB384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Resume Preparation or CV Preparation</w:t>
            </w:r>
          </w:p>
        </w:tc>
        <w:tc>
          <w:tcPr>
            <w:tcW w:w="353" w:type="dxa"/>
          </w:tcPr>
          <w:p w14:paraId="4979C8C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018AE3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DDF929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506E62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4B803F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427DE62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72F2B5C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433ED0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3718203F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3399E568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248EB3F6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2937CCAD" w14:textId="77777777" w:rsidR="00BC2957" w:rsidRPr="00BC2957" w:rsidRDefault="00BC2957" w:rsidP="00BC2957">
            <w:pPr>
              <w:numPr>
                <w:ilvl w:val="0"/>
                <w:numId w:val="1"/>
              </w:numPr>
              <w:contextualSpacing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Leadership &amp; Management Skills</w:t>
            </w:r>
          </w:p>
        </w:tc>
        <w:tc>
          <w:tcPr>
            <w:tcW w:w="353" w:type="dxa"/>
          </w:tcPr>
          <w:p w14:paraId="5CB3E2D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C120B5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B4A4CD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C72C98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AA9BEF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0D1101A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6078FBF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1C66471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1AC0E39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4E8DDB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264C9B" w:rsidRPr="00BC2957" w14:paraId="0D969144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119AAF39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Leadership-Strategic Vision</w:t>
            </w:r>
          </w:p>
        </w:tc>
        <w:tc>
          <w:tcPr>
            <w:tcW w:w="353" w:type="dxa"/>
          </w:tcPr>
          <w:p w14:paraId="7640E2C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2494B5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0DCB228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DAB890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8B51CA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0719DCD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0638C16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4A5F40F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434CFDD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BB298A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2481E994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644F8E7B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Leadership-Motivating and Inspiring Others</w:t>
            </w:r>
          </w:p>
        </w:tc>
        <w:tc>
          <w:tcPr>
            <w:tcW w:w="353" w:type="dxa"/>
          </w:tcPr>
          <w:p w14:paraId="5B19E80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BE79BE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F55BA3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6D50DF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685BBF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6388902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090FF6F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448191A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39BCC70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1A2BFC7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264C9B" w:rsidRPr="00BC2957" w14:paraId="49D428A5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26EAA603" w14:textId="4887AF68" w:rsidR="00BC2957" w:rsidRPr="003C61C1" w:rsidRDefault="00BC2957" w:rsidP="00BC2957">
            <w:pPr>
              <w:ind w:left="720"/>
              <w:rPr>
                <w:rFonts w:asciiTheme="majorHAnsi" w:hAnsiTheme="majorHAnsi" w:cstheme="majorHAnsi"/>
                <w:color w:val="FF0000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Management-Project Management</w:t>
            </w:r>
            <w:r w:rsidR="003C61C1">
              <w:rPr>
                <w:rFonts w:asciiTheme="majorHAnsi" w:hAnsiTheme="majorHAnsi" w:cstheme="majorHAnsi"/>
                <w:sz w:val="18"/>
              </w:rPr>
              <w:t xml:space="preserve"> </w:t>
            </w:r>
            <w:r w:rsidR="003C61C1">
              <w:rPr>
                <w:rFonts w:asciiTheme="majorHAnsi" w:hAnsiTheme="majorHAnsi" w:cstheme="majorHAnsi"/>
                <w:color w:val="FF0000"/>
                <w:sz w:val="18"/>
              </w:rPr>
              <w:t>(if relevant)</w:t>
            </w:r>
          </w:p>
        </w:tc>
        <w:tc>
          <w:tcPr>
            <w:tcW w:w="353" w:type="dxa"/>
          </w:tcPr>
          <w:p w14:paraId="12EF935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BF51B3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52120C8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2F38DC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49294B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0660C5F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499679A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2CC4EF7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1A23FAE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15E4D9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7E8A5F9C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6B282D29" w14:textId="6FA9FADE" w:rsidR="00BC2957" w:rsidRPr="003C61C1" w:rsidRDefault="00BC2957" w:rsidP="00BC2957">
            <w:pPr>
              <w:ind w:left="720"/>
              <w:rPr>
                <w:rFonts w:asciiTheme="majorHAnsi" w:hAnsiTheme="majorHAnsi" w:cstheme="majorHAnsi"/>
                <w:color w:val="FF0000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Management-Data and Resource Management</w:t>
            </w:r>
            <w:r w:rsidR="003C61C1">
              <w:rPr>
                <w:rFonts w:asciiTheme="majorHAnsi" w:hAnsiTheme="majorHAnsi" w:cstheme="majorHAnsi"/>
                <w:sz w:val="18"/>
              </w:rPr>
              <w:t xml:space="preserve"> </w:t>
            </w:r>
            <w:r w:rsidR="003C61C1">
              <w:rPr>
                <w:rFonts w:asciiTheme="majorHAnsi" w:hAnsiTheme="majorHAnsi" w:cstheme="majorHAnsi"/>
                <w:color w:val="FF0000"/>
                <w:sz w:val="18"/>
              </w:rPr>
              <w:t>(if relevant)</w:t>
            </w:r>
          </w:p>
        </w:tc>
        <w:tc>
          <w:tcPr>
            <w:tcW w:w="353" w:type="dxa"/>
          </w:tcPr>
          <w:p w14:paraId="7F597B5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6DCFBB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6B0755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A93563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16039C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2394618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0E6F402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5CFD018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71300DA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5B87A9C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264C9B" w:rsidRPr="00BC2957" w14:paraId="0BA2AF17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1D82D5B7" w14:textId="28E0F7B4" w:rsidR="00BC2957" w:rsidRPr="003C61C1" w:rsidRDefault="00BC2957" w:rsidP="00BC2957">
            <w:pPr>
              <w:ind w:left="720"/>
              <w:rPr>
                <w:rFonts w:asciiTheme="majorHAnsi" w:hAnsiTheme="majorHAnsi" w:cstheme="majorHAnsi"/>
                <w:color w:val="FF0000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Management-Research Staff Management</w:t>
            </w:r>
            <w:r w:rsidR="003C61C1">
              <w:rPr>
                <w:rFonts w:asciiTheme="majorHAnsi" w:hAnsiTheme="majorHAnsi" w:cstheme="majorHAnsi"/>
                <w:sz w:val="18"/>
              </w:rPr>
              <w:t xml:space="preserve"> </w:t>
            </w:r>
            <w:r w:rsidR="003C61C1">
              <w:rPr>
                <w:rFonts w:asciiTheme="majorHAnsi" w:hAnsiTheme="majorHAnsi" w:cstheme="majorHAnsi"/>
                <w:color w:val="FF0000"/>
                <w:sz w:val="18"/>
              </w:rPr>
              <w:t>(if relevant)</w:t>
            </w:r>
          </w:p>
        </w:tc>
        <w:tc>
          <w:tcPr>
            <w:tcW w:w="353" w:type="dxa"/>
          </w:tcPr>
          <w:p w14:paraId="3F4D92A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DFF6A28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A984C6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FB9183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AE3B4C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7C9BF1D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0598B47F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4E51306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1BBA7EB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5C9CEFA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00FD2B83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7B23BB86" w14:textId="77777777" w:rsidR="00BC2957" w:rsidRPr="00BC2957" w:rsidRDefault="00BC2957" w:rsidP="00BC2957">
            <w:pPr>
              <w:numPr>
                <w:ilvl w:val="0"/>
                <w:numId w:val="1"/>
              </w:numPr>
              <w:contextualSpacing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Responsible Conduct of Research</w:t>
            </w:r>
          </w:p>
        </w:tc>
        <w:tc>
          <w:tcPr>
            <w:tcW w:w="353" w:type="dxa"/>
          </w:tcPr>
          <w:p w14:paraId="24DE106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627D15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09646C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02704C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3F0470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33E28CF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1547F33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044A8A5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3AAA84D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3AB65C3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264C9B" w:rsidRPr="00BC2957" w14:paraId="0ADD9C15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0B7AFF88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Conflicts of Interest</w:t>
            </w:r>
          </w:p>
        </w:tc>
        <w:tc>
          <w:tcPr>
            <w:tcW w:w="353" w:type="dxa"/>
          </w:tcPr>
          <w:p w14:paraId="08A9CE1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5530FF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E99731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FE19D5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D5EC85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3839478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0879618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33A04CD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27AFCBA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1E24F52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4EC28BEE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72B98CF8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Data Ownership and Sharing</w:t>
            </w:r>
          </w:p>
        </w:tc>
        <w:tc>
          <w:tcPr>
            <w:tcW w:w="353" w:type="dxa"/>
          </w:tcPr>
          <w:p w14:paraId="536200E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1C96CA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75AB24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D76968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979841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25CE734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7C283DD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2ED9F21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7A286B9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BB44B8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264C9B" w:rsidRPr="00BC2957" w14:paraId="27293C59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187EF61E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Publication Practices and Responsible Authorship</w:t>
            </w:r>
          </w:p>
        </w:tc>
        <w:tc>
          <w:tcPr>
            <w:tcW w:w="353" w:type="dxa"/>
          </w:tcPr>
          <w:p w14:paraId="59B48968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E08309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B3C506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3E5EA9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6668FC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37A5CFB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6F1F12FF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1628A73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30A3B61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138D19F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BC2957" w:rsidRPr="00BC2957" w14:paraId="165714DC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73FCD73B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Identifying and Mitigating Research Misconduct</w:t>
            </w:r>
          </w:p>
        </w:tc>
        <w:tc>
          <w:tcPr>
            <w:tcW w:w="353" w:type="dxa"/>
          </w:tcPr>
          <w:p w14:paraId="45D9D56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0DD1B6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D70F45E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15B8B9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007311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1EF233C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4CB8BC5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661DEE1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2542FAF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15A281B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264C9B" w:rsidRPr="00BC2957" w14:paraId="11CCEBC1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25C80B6C" w14:textId="77777777" w:rsidR="00BC2957" w:rsidRPr="00BC2957" w:rsidRDefault="00BC2957" w:rsidP="00BC2957">
            <w:pPr>
              <w:ind w:left="720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Research with Human Subjects (when applicable)</w:t>
            </w:r>
          </w:p>
        </w:tc>
        <w:tc>
          <w:tcPr>
            <w:tcW w:w="353" w:type="dxa"/>
          </w:tcPr>
          <w:p w14:paraId="066AFD5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186851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0ABC46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89B6EF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DFD3D7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472B02F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581DEC0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0EF41BF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45E1834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77655F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264C9B" w:rsidRPr="00BC2957" w14:paraId="6509DDB7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6A9F0C32" w14:textId="77777777" w:rsidR="00BC2957" w:rsidRPr="00BC2957" w:rsidRDefault="00BC2957" w:rsidP="00BC2957">
            <w:pPr>
              <w:numPr>
                <w:ilvl w:val="0"/>
                <w:numId w:val="1"/>
              </w:numPr>
              <w:contextualSpacing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Personal Qualities</w:t>
            </w:r>
          </w:p>
        </w:tc>
        <w:tc>
          <w:tcPr>
            <w:tcW w:w="353" w:type="dxa"/>
          </w:tcPr>
          <w:p w14:paraId="72A3D2C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1DAC6E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10C9FC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C5B2AD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086D91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104210A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5186C33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39FB22C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7272801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2DA9C57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E10786" w:rsidRPr="00BC2957" w14:paraId="20DB0AC4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468BB41C" w14:textId="77777777" w:rsidR="00BC2957" w:rsidRPr="00BC2957" w:rsidRDefault="00BC2957" w:rsidP="00BC2957">
            <w:pPr>
              <w:ind w:left="697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Independence</w:t>
            </w:r>
          </w:p>
        </w:tc>
        <w:tc>
          <w:tcPr>
            <w:tcW w:w="353" w:type="dxa"/>
          </w:tcPr>
          <w:p w14:paraId="78896EF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B72B69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AD2EBC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8AB60D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1AE2EF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524D331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76ADE66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086BD5B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2BF32D4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2B1D5F3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264C9B" w:rsidRPr="00BC2957" w14:paraId="48380C03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0E38BAC0" w14:textId="77777777" w:rsidR="00BC2957" w:rsidRPr="00BC2957" w:rsidRDefault="00BC2957" w:rsidP="00BC2957">
            <w:pPr>
              <w:ind w:left="697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Creativity</w:t>
            </w:r>
          </w:p>
        </w:tc>
        <w:tc>
          <w:tcPr>
            <w:tcW w:w="353" w:type="dxa"/>
          </w:tcPr>
          <w:p w14:paraId="31611E6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5D860A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900136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2F5F7B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112D0D6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086743A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7C9AB8A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56AAC2D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7001D32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110D59B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E10786" w:rsidRPr="00BC2957" w14:paraId="65EE538C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2931A7F5" w14:textId="77777777" w:rsidR="00BC2957" w:rsidRPr="00BC2957" w:rsidRDefault="00BC2957" w:rsidP="00BC2957">
            <w:pPr>
              <w:ind w:left="697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Ability to Collaborate/Work in a Team</w:t>
            </w:r>
          </w:p>
        </w:tc>
        <w:tc>
          <w:tcPr>
            <w:tcW w:w="353" w:type="dxa"/>
          </w:tcPr>
          <w:p w14:paraId="710525D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D88852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969659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B6C0B48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AF99B6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24CC8F5F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56A50321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1375FE1B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30A2019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5224B987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264C9B" w:rsidRPr="00BC2957" w14:paraId="37CDA3BD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03080418" w14:textId="77777777" w:rsidR="00BC2957" w:rsidRPr="00BC2957" w:rsidRDefault="00BC2957" w:rsidP="00BC2957">
            <w:pPr>
              <w:ind w:left="697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Taking Initiative</w:t>
            </w:r>
          </w:p>
        </w:tc>
        <w:tc>
          <w:tcPr>
            <w:tcW w:w="353" w:type="dxa"/>
          </w:tcPr>
          <w:p w14:paraId="6591C53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447A72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BE52BC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1CE827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A6FAFD2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29B90C0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3B0ED1B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428F3DC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0C41EA4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57C4E68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E10786" w:rsidRPr="00BC2957" w14:paraId="52AA32B3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670F4E71" w14:textId="77777777" w:rsidR="00BC2957" w:rsidRPr="00BC2957" w:rsidRDefault="00BC2957" w:rsidP="00BC2957">
            <w:pPr>
              <w:ind w:left="697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Listening Skills</w:t>
            </w:r>
          </w:p>
        </w:tc>
        <w:tc>
          <w:tcPr>
            <w:tcW w:w="353" w:type="dxa"/>
          </w:tcPr>
          <w:p w14:paraId="51413B8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E94F11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2F2241F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E60A38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C6DA1C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54E4D458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69B3078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14341ABD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2DF2789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4A08E79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264C9B" w:rsidRPr="00BC2957" w14:paraId="0979D6FC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6667CD80" w14:textId="77777777" w:rsidR="00BC2957" w:rsidRPr="00BC2957" w:rsidRDefault="00BC2957" w:rsidP="00BC2957">
            <w:pPr>
              <w:ind w:left="697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Organization Skills</w:t>
            </w:r>
          </w:p>
        </w:tc>
        <w:tc>
          <w:tcPr>
            <w:tcW w:w="353" w:type="dxa"/>
          </w:tcPr>
          <w:p w14:paraId="3743847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43E72D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AC8B49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0C4E2D0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7C3E3D3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7ABF909D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221BE03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22760164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2420178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7E331A0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E10786" w:rsidRPr="00BC2957" w14:paraId="491B8E43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2239389F" w14:textId="77777777" w:rsidR="00BC2957" w:rsidRPr="00BC2957" w:rsidRDefault="00BC2957" w:rsidP="00BC2957">
            <w:pPr>
              <w:ind w:left="697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Time Management</w:t>
            </w:r>
          </w:p>
        </w:tc>
        <w:tc>
          <w:tcPr>
            <w:tcW w:w="353" w:type="dxa"/>
          </w:tcPr>
          <w:p w14:paraId="083DF2A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B927756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CF8FE73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746645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282FF12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66801D3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5BEECD3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7343437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76811F6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529F6CB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264C9B" w:rsidRPr="00BC2957" w14:paraId="43781741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412D86FE" w14:textId="77777777" w:rsidR="00BC2957" w:rsidRPr="00BC2957" w:rsidRDefault="00BC2957" w:rsidP="00BC2957">
            <w:pPr>
              <w:ind w:left="697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Willingness to Learn New Things</w:t>
            </w:r>
          </w:p>
        </w:tc>
        <w:tc>
          <w:tcPr>
            <w:tcW w:w="353" w:type="dxa"/>
          </w:tcPr>
          <w:p w14:paraId="0AA0924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4D182C4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368212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CCD6C5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FC28A98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554BB12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53D7E70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1CC6EAC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1629E26F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5FE085C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E10786" w:rsidRPr="00BC2957" w14:paraId="591C6E68" w14:textId="77777777" w:rsidTr="64E12C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7120DFCB" w14:textId="77777777" w:rsidR="00BC2957" w:rsidRPr="00BC2957" w:rsidRDefault="00BC2957" w:rsidP="00BC2957">
            <w:pPr>
              <w:ind w:left="697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Adaptability to Change</w:t>
            </w:r>
          </w:p>
        </w:tc>
        <w:tc>
          <w:tcPr>
            <w:tcW w:w="353" w:type="dxa"/>
          </w:tcPr>
          <w:p w14:paraId="15365E04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61C18F40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59A1753F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21BDA6A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2196D6E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32BEE67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609CEDF9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7F625BDE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7B6B61DC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61962BD5" w14:textId="77777777" w:rsidR="00BC2957" w:rsidRPr="00BC2957" w:rsidRDefault="00BC2957" w:rsidP="00BC2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  <w:tr w:rsidR="00264C9B" w:rsidRPr="00BC2957" w14:paraId="41F1D224" w14:textId="77777777" w:rsidTr="64E12C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1" w:type="dxa"/>
          </w:tcPr>
          <w:p w14:paraId="32C4786E" w14:textId="77777777" w:rsidR="00BC2957" w:rsidRPr="00BC2957" w:rsidRDefault="00BC2957" w:rsidP="00BC2957">
            <w:pPr>
              <w:ind w:left="697"/>
              <w:rPr>
                <w:rFonts w:asciiTheme="majorHAnsi" w:hAnsiTheme="majorHAnsi" w:cstheme="majorHAnsi"/>
                <w:sz w:val="18"/>
              </w:rPr>
            </w:pPr>
            <w:r w:rsidRPr="00BC2957">
              <w:rPr>
                <w:rFonts w:asciiTheme="majorHAnsi" w:hAnsiTheme="majorHAnsi" w:cstheme="majorHAnsi"/>
                <w:sz w:val="18"/>
              </w:rPr>
              <w:t>Desire to Advance / Grow</w:t>
            </w:r>
          </w:p>
        </w:tc>
        <w:tc>
          <w:tcPr>
            <w:tcW w:w="353" w:type="dxa"/>
          </w:tcPr>
          <w:p w14:paraId="364CD5F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CB98C45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3547129A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2A16821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54" w:type="dxa"/>
          </w:tcPr>
          <w:p w14:paraId="052466B9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5" w:type="dxa"/>
          </w:tcPr>
          <w:p w14:paraId="60858B8B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398" w:type="dxa"/>
          </w:tcPr>
          <w:p w14:paraId="7E473723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9" w:type="dxa"/>
          </w:tcPr>
          <w:p w14:paraId="0D1B40F7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434" w:type="dxa"/>
          </w:tcPr>
          <w:p w14:paraId="6997F1F6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  <w:tc>
          <w:tcPr>
            <w:tcW w:w="619" w:type="dxa"/>
          </w:tcPr>
          <w:p w14:paraId="052A46FC" w14:textId="77777777" w:rsidR="00BC2957" w:rsidRPr="00BC2957" w:rsidRDefault="00BC2957" w:rsidP="00BC2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</w:rPr>
            </w:pPr>
          </w:p>
        </w:tc>
      </w:tr>
    </w:tbl>
    <w:p w14:paraId="16D3A81B" w14:textId="77777777" w:rsidR="004B2067" w:rsidRDefault="004B2067" w:rsidP="00D02544">
      <w:pPr>
        <w:pStyle w:val="Letterbody"/>
        <w:spacing w:before="240"/>
      </w:pPr>
    </w:p>
    <w:sectPr w:rsidR="004B2067" w:rsidSect="00BC2957">
      <w:headerReference w:type="default" r:id="rId8"/>
      <w:headerReference w:type="first" r:id="rId9"/>
      <w:pgSz w:w="12240" w:h="15840"/>
      <w:pgMar w:top="720" w:right="720" w:bottom="720" w:left="720" w:header="576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11FB3" w14:textId="77777777" w:rsidR="000C4E3A" w:rsidRDefault="000C4E3A">
      <w:r>
        <w:separator/>
      </w:r>
    </w:p>
  </w:endnote>
  <w:endnote w:type="continuationSeparator" w:id="0">
    <w:p w14:paraId="523AD194" w14:textId="77777777" w:rsidR="000C4E3A" w:rsidRDefault="000C4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Palatino">
    <w:altName w:val="Book Antiqua"/>
    <w:charset w:val="4D"/>
    <w:family w:val="auto"/>
    <w:pitch w:val="variable"/>
    <w:sig w:usb0="A00002FF" w:usb1="7800205A" w:usb2="14600000" w:usb3="00000000" w:csb0="00000193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CFEAF" w14:textId="77777777" w:rsidR="000C4E3A" w:rsidRDefault="000C4E3A">
      <w:r>
        <w:separator/>
      </w:r>
    </w:p>
  </w:footnote>
  <w:footnote w:type="continuationSeparator" w:id="0">
    <w:p w14:paraId="6C3BBA61" w14:textId="77777777" w:rsidR="000C4E3A" w:rsidRDefault="000C4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3721E" w14:textId="77777777" w:rsidR="00BC2957" w:rsidRDefault="00BC2957" w:rsidP="004B2067">
    <w:pPr>
      <w:pStyle w:val="Header"/>
      <w:spacing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A0333" w14:textId="16E9BA28" w:rsidR="00BC2957" w:rsidRDefault="00BC2957">
    <w:pPr>
      <w:pStyle w:val="Header"/>
      <w:tabs>
        <w:tab w:val="left" w:pos="3560"/>
      </w:tabs>
      <w:spacing w:line="240" w:lineRule="auto"/>
      <w:ind w:left="-634"/>
    </w:pPr>
    <w:r>
      <w:rPr>
        <w:noProof/>
      </w:rPr>
      <w:drawing>
        <wp:anchor distT="0" distB="0" distL="114300" distR="114300" simplePos="0" relativeHeight="251658752" behindDoc="0" locked="0" layoutInCell="1" allowOverlap="1" wp14:anchorId="0055B286" wp14:editId="1B14D353">
          <wp:simplePos x="0" y="0"/>
          <wp:positionH relativeFrom="column">
            <wp:posOffset>76201</wp:posOffset>
          </wp:positionH>
          <wp:positionV relativeFrom="paragraph">
            <wp:posOffset>-280034</wp:posOffset>
          </wp:positionV>
          <wp:extent cx="1200150" cy="296540"/>
          <wp:effectExtent l="0" t="0" r="0" b="889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U_SIG_FASN_RED_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6046" cy="3152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282AD2"/>
    <w:multiLevelType w:val="hybridMultilevel"/>
    <w:tmpl w:val="485ED0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bA0NjE2NTGyMDZS0lEKTi0uzszPAykwqwUA2BjUAiwAAAA="/>
  </w:docVars>
  <w:rsids>
    <w:rsidRoot w:val="008D71BD"/>
    <w:rsid w:val="00007DFA"/>
    <w:rsid w:val="000C4E3A"/>
    <w:rsid w:val="00152D61"/>
    <w:rsid w:val="00163CD3"/>
    <w:rsid w:val="00255858"/>
    <w:rsid w:val="00264C9B"/>
    <w:rsid w:val="003C61C1"/>
    <w:rsid w:val="004716F0"/>
    <w:rsid w:val="00472121"/>
    <w:rsid w:val="004B2067"/>
    <w:rsid w:val="00622139"/>
    <w:rsid w:val="00635E4A"/>
    <w:rsid w:val="00636F73"/>
    <w:rsid w:val="00637DB9"/>
    <w:rsid w:val="0065527F"/>
    <w:rsid w:val="006853AE"/>
    <w:rsid w:val="0070600B"/>
    <w:rsid w:val="00895BD4"/>
    <w:rsid w:val="008C00F4"/>
    <w:rsid w:val="008D71BD"/>
    <w:rsid w:val="008F53F3"/>
    <w:rsid w:val="0090723A"/>
    <w:rsid w:val="009538A1"/>
    <w:rsid w:val="009C2E75"/>
    <w:rsid w:val="009E5C82"/>
    <w:rsid w:val="00AE1851"/>
    <w:rsid w:val="00AE3F3E"/>
    <w:rsid w:val="00BA5A5A"/>
    <w:rsid w:val="00BC2957"/>
    <w:rsid w:val="00C53D30"/>
    <w:rsid w:val="00CE5423"/>
    <w:rsid w:val="00CE5DFE"/>
    <w:rsid w:val="00D02544"/>
    <w:rsid w:val="00D14261"/>
    <w:rsid w:val="00E10786"/>
    <w:rsid w:val="00E12679"/>
    <w:rsid w:val="00E13053"/>
    <w:rsid w:val="00EB6179"/>
    <w:rsid w:val="00ED470A"/>
    <w:rsid w:val="00F417B1"/>
    <w:rsid w:val="2D8CC3F1"/>
    <w:rsid w:val="64E12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oNotEmbedSmartTags/>
  <w:decimalSymbol w:val="."/>
  <w:listSeparator w:val=","/>
  <w14:docId w14:val="79D22A8D"/>
  <w15:docId w15:val="{232D8909-6A18-4D42-B574-EE8C854D3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" w:hAnsi="Palatino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spacing w:line="230" w:lineRule="exact"/>
    </w:pPr>
    <w:rPr>
      <w:sz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PlainText">
    <w:name w:val="Plain Text"/>
    <w:basedOn w:val="Normal"/>
    <w:rPr>
      <w:rFonts w:ascii="Courier" w:hAnsi="Courier"/>
    </w:rPr>
  </w:style>
  <w:style w:type="paragraph" w:customStyle="1" w:styleId="AddressBlockArial">
    <w:name w:val="Address Block (Arial)"/>
    <w:rsid w:val="008D71BD"/>
    <w:pPr>
      <w:suppressAutoHyphens/>
      <w:spacing w:line="220" w:lineRule="exact"/>
      <w:ind w:left="130" w:hanging="130"/>
    </w:pPr>
    <w:rPr>
      <w:rFonts w:ascii="Arial" w:hAnsi="Arial"/>
      <w:noProof/>
      <w:sz w:val="15"/>
    </w:rPr>
  </w:style>
  <w:style w:type="paragraph" w:customStyle="1" w:styleId="Letterbody">
    <w:name w:val="Letter body"/>
    <w:basedOn w:val="PlainText"/>
    <w:pPr>
      <w:widowControl w:val="0"/>
      <w:spacing w:line="260" w:lineRule="exact"/>
    </w:pPr>
    <w:rPr>
      <w:rFonts w:ascii="Palatino" w:hAnsi="Palatino"/>
      <w:sz w:val="21"/>
    </w:rPr>
  </w:style>
  <w:style w:type="paragraph" w:styleId="DocumentMap">
    <w:name w:val="Document Map"/>
    <w:basedOn w:val="Normal"/>
    <w:semiHidden/>
    <w:rsid w:val="008B7046"/>
    <w:pPr>
      <w:shd w:val="clear" w:color="auto" w:fill="C6D5EC"/>
    </w:pPr>
    <w:rPr>
      <w:rFonts w:ascii="Lucida Grande" w:hAnsi="Lucida Grande"/>
      <w:sz w:val="24"/>
      <w:szCs w:val="24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3CD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CD3"/>
    <w:rPr>
      <w:rFonts w:ascii="Lucida Grande" w:hAnsi="Lucida Grande" w:cs="Lucida Grande"/>
      <w:sz w:val="18"/>
      <w:szCs w:val="18"/>
    </w:rPr>
  </w:style>
  <w:style w:type="table" w:customStyle="1" w:styleId="GridTable4-Accent51">
    <w:name w:val="Grid Table 4 - Accent 51"/>
    <w:basedOn w:val="TableNormal"/>
    <w:uiPriority w:val="49"/>
    <w:rsid w:val="00BC2957"/>
    <w:rPr>
      <w:rFonts w:asciiTheme="minorHAnsi" w:eastAsiaTheme="minorEastAsia" w:hAnsiTheme="minorHAnsi" w:cstheme="minorBidi"/>
      <w:sz w:val="24"/>
      <w:szCs w:val="24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http://www.nationalpostdoc.org/competencies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F185FA63855443B7825ECAC69AAD6E" ma:contentTypeVersion="14" ma:contentTypeDescription="Create a new document." ma:contentTypeScope="" ma:versionID="c9c5f0f865d0c0dbc6704dee0fc5bfa5">
  <xsd:schema xmlns:xsd="http://www.w3.org/2001/XMLSchema" xmlns:xs="http://www.w3.org/2001/XMLSchema" xmlns:p="http://schemas.microsoft.com/office/2006/metadata/properties" xmlns:ns2="d078fb3c-452b-4ae6-9277-8120437dae14" xmlns:ns3="1f02049d-0c9a-40a9-a232-737e681c53a2" targetNamespace="http://schemas.microsoft.com/office/2006/metadata/properties" ma:root="true" ma:fieldsID="54971f9f7b2c536896bad7c1b33db39d" ns2:_="" ns3:_="">
    <xsd:import namespace="d078fb3c-452b-4ae6-9277-8120437dae14"/>
    <xsd:import namespace="1f02049d-0c9a-40a9-a232-737e681c53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78fb3c-452b-4ae6-9277-8120437dae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48fd182-3af3-4b45-858c-95346ee1bc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02049d-0c9a-40a9-a232-737e681c53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5301964d-48ad-4315-aea8-6dfc51ac85f9}" ma:internalName="TaxCatchAll" ma:showField="CatchAllData" ma:web="1f02049d-0c9a-40a9-a232-737e681c53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02049d-0c9a-40a9-a232-737e681c53a2">
      <UserInfo>
        <DisplayName/>
        <AccountId xsi:nil="true"/>
        <AccountType/>
      </UserInfo>
    </SharedWithUsers>
    <MediaLengthInSeconds xmlns="d078fb3c-452b-4ae6-9277-8120437dae14" xsi:nil="true"/>
    <lcf76f155ced4ddcb4097134ff3c332f xmlns="d078fb3c-452b-4ae6-9277-8120437dae14">
      <Terms xmlns="http://schemas.microsoft.com/office/infopath/2007/PartnerControls"/>
    </lcf76f155ced4ddcb4097134ff3c332f>
    <TaxCatchAll xmlns="1f02049d-0c9a-40a9-a232-737e681c53a2" xsi:nil="true"/>
  </documentManagement>
</p:properties>
</file>

<file path=customXml/itemProps1.xml><?xml version="1.0" encoding="utf-8"?>
<ds:datastoreItem xmlns:ds="http://schemas.openxmlformats.org/officeDocument/2006/customXml" ds:itemID="{5D4859F7-8106-4626-BFA3-24AA603A38A3}"/>
</file>

<file path=customXml/itemProps2.xml><?xml version="1.0" encoding="utf-8"?>
<ds:datastoreItem xmlns:ds="http://schemas.openxmlformats.org/officeDocument/2006/customXml" ds:itemID="{9FE21523-EAE8-4EBB-BAF2-BA3F8E90AD6E}"/>
</file>

<file path=customXml/itemProps3.xml><?xml version="1.0" encoding="utf-8"?>
<ds:datastoreItem xmlns:ds="http://schemas.openxmlformats.org/officeDocument/2006/customXml" ds:itemID="{A7BE3629-89FB-4D1C-B117-667D6027B89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2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 XX, XXXX</vt:lpstr>
    </vt:vector>
  </TitlesOfParts>
  <Company>Rutgers, The State University of New Jersey</Company>
  <LinksUpToDate>false</LinksUpToDate>
  <CharactersWithSpaces>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versity Relations</dc:creator>
  <cp:keywords/>
  <cp:lastModifiedBy>Itzamarie Chevere-Torres</cp:lastModifiedBy>
  <cp:revision>2</cp:revision>
  <cp:lastPrinted>2013-02-25T14:27:00Z</cp:lastPrinted>
  <dcterms:created xsi:type="dcterms:W3CDTF">2021-12-01T20:47:00Z</dcterms:created>
  <dcterms:modified xsi:type="dcterms:W3CDTF">2021-12-01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F185FA63855443B7825ECAC69AAD6E</vt:lpwstr>
  </property>
  <property fmtid="{D5CDD505-2E9C-101B-9397-08002B2CF9AE}" pid="3" name="Order">
    <vt:r8>15067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</Properties>
</file>